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UCLA 3-Item Loneliness Scale Descriptive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UCLA 3-Item Loneliness Scale Descriptive T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Overall (N=3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el a lack of companionshi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ardly ev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3 (59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m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 (2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ft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 (18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fu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el left ou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ardly ev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5 (6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m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 (2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ft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 (13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fu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el isola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ardly ev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9 (66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m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(18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ft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1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fu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8T21:54:17Z</dcterms:created>
  <dcterms:modified xsi:type="dcterms:W3CDTF">2023-05-18T21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